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16DE" w:rsidRDefault="006F3E6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 from ECE-CCC Representative </w:t>
      </w:r>
      <w:r w:rsidRPr="006F3E65">
        <w:rPr>
          <w:rFonts w:ascii="Times New Roman" w:hAnsi="Times New Roman" w:cs="Times New Roman"/>
          <w:sz w:val="24"/>
          <w:szCs w:val="24"/>
        </w:rPr>
        <w:t xml:space="preserve">Elias </w:t>
      </w:r>
      <w:proofErr w:type="spellStart"/>
      <w:r w:rsidRPr="006F3E65">
        <w:rPr>
          <w:rFonts w:ascii="Times New Roman" w:hAnsi="Times New Roman" w:cs="Times New Roman"/>
          <w:sz w:val="24"/>
          <w:szCs w:val="24"/>
        </w:rPr>
        <w:t>Alwan</w:t>
      </w:r>
      <w:proofErr w:type="spellEnd"/>
      <w:r w:rsidRPr="006F3E65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294ECD">
          <w:rPr>
            <w:rStyle w:val="Hyperlink"/>
            <w:rFonts w:ascii="Times New Roman" w:hAnsi="Times New Roman" w:cs="Times New Roman"/>
            <w:sz w:val="24"/>
            <w:szCs w:val="24"/>
          </w:rPr>
          <w:t>ealwan@fiu.edu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on 10/30/19 at 10:32am</w:t>
      </w:r>
    </w:p>
    <w:p w:rsid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F3E65" w:rsidRDefault="006F3E6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 xml:space="preserve">The ECE Department is requesting the approval of SCIS for the following 4 items. 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The 5</w:t>
      </w:r>
      <w:r w:rsidRPr="006F3E65">
        <w:rPr>
          <w:rFonts w:ascii="Calibri" w:eastAsia="Times New Roman" w:hAnsi="Calibri" w:cs="Calibri"/>
          <w:color w:val="1F497D"/>
          <w:vertAlign w:val="superscript"/>
        </w:rPr>
        <w:t>th</w:t>
      </w:r>
      <w:r w:rsidRPr="006F3E65">
        <w:rPr>
          <w:rFonts w:ascii="Calibri" w:eastAsia="Times New Roman" w:hAnsi="Calibri" w:cs="Calibri"/>
          <w:color w:val="1F497D"/>
        </w:rPr>
        <w:t xml:space="preserve"> item includes recommendations from ECE regarding SCIS recent requests.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  <w:bookmarkStart w:id="0" w:name="_GoBack"/>
      <w:bookmarkEnd w:id="0"/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b/>
          <w:bCs/>
          <w:color w:val="1F497D"/>
          <w:u w:val="single"/>
        </w:rPr>
        <w:t xml:space="preserve">1. Classes Renaming: </w:t>
      </w:r>
      <w:r w:rsidRPr="006F3E65">
        <w:rPr>
          <w:rFonts w:ascii="Calibri" w:eastAsia="Times New Roman" w:hAnsi="Calibri" w:cs="Calibri"/>
          <w:b/>
          <w:bCs/>
          <w:color w:val="1F497D"/>
        </w:rPr>
        <w:t>The following classes already exist and are taught by ECE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2"/>
        <w:gridCol w:w="3465"/>
        <w:gridCol w:w="2141"/>
        <w:gridCol w:w="2232"/>
      </w:tblGrid>
      <w:tr w:rsidR="006F3E65" w:rsidRPr="006F3E65" w:rsidTr="006F3E65">
        <w:tc>
          <w:tcPr>
            <w:tcW w:w="1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Class Number</w:t>
            </w:r>
          </w:p>
        </w:tc>
        <w:tc>
          <w:tcPr>
            <w:tcW w:w="35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Old name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Proposed name</w:t>
            </w:r>
          </w:p>
        </w:tc>
        <w:tc>
          <w:tcPr>
            <w:tcW w:w="22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SCIS Approve/</w:t>
            </w:r>
            <w:proofErr w:type="gramStart"/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Reject ?</w:t>
            </w:r>
            <w:proofErr w:type="gramEnd"/>
          </w:p>
        </w:tc>
      </w:tr>
      <w:tr w:rsidR="006F3E65" w:rsidRPr="006F3E65" w:rsidTr="006F3E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EL2880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Software Techniques in Engineering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 programming for Embedded Systems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EL 3160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omputer Applications in Electrical</w:t>
            </w:r>
          </w:p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ngineering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++ programming for Embedded Systems</w:t>
            </w:r>
            <w:r w:rsidRPr="006F3E65">
              <w:rPr>
                <w:rFonts w:ascii="Calibri" w:eastAsia="Times New Roman" w:hAnsi="Calibri" w:cs="Calibri"/>
                <w:color w:val="1F497D"/>
              </w:rPr>
              <w:br/>
            </w:r>
            <w:r w:rsidRPr="006F3E65">
              <w:rPr>
                <w:rFonts w:ascii="Calibri" w:eastAsia="Times New Roman" w:hAnsi="Calibri" w:cs="Calibri"/>
                <w:color w:val="1F497D"/>
              </w:rPr>
              <w:br/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4153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Applied Machine Learning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Machine Learning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4149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Sensor &amp;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Data Analysis with Deep learning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Deep learning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4147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&amp; Sensor Big Data Analytic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Big Data Analytics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4155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&amp; Sensor Programming with Pytho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Programming with Python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3143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Analytics with Cloud Service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Analytics with Cloud Services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1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4151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&amp; Sensor Data Visualization</w:t>
            </w:r>
          </w:p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Data Visualization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</w:tbl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3"/>
        <w:gridCol w:w="3456"/>
        <w:gridCol w:w="2250"/>
        <w:gridCol w:w="2211"/>
      </w:tblGrid>
      <w:tr w:rsidR="006F3E65" w:rsidRPr="006F3E65" w:rsidTr="006F3E65">
        <w:tc>
          <w:tcPr>
            <w:tcW w:w="14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6154</w:t>
            </w:r>
          </w:p>
        </w:tc>
        <w:tc>
          <w:tcPr>
            <w:tcW w:w="34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Advanced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Applied Machine Learning</w:t>
            </w:r>
          </w:p>
        </w:tc>
        <w:tc>
          <w:tcPr>
            <w:tcW w:w="22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dvanced Applied Machine Learning</w:t>
            </w:r>
          </w:p>
        </w:tc>
        <w:tc>
          <w:tcPr>
            <w:tcW w:w="22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14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6150</w:t>
            </w:r>
          </w:p>
        </w:tc>
        <w:tc>
          <w:tcPr>
            <w:tcW w:w="34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Advanced Sensor &amp;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Data Analysis with Deep learning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dvanced Applied Deep learning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14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6148</w:t>
            </w:r>
          </w:p>
        </w:tc>
        <w:tc>
          <w:tcPr>
            <w:tcW w:w="34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Advanced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&amp; Sensor Big Data Analytics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dvanced Applied Big Data Analytics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14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6156</w:t>
            </w:r>
          </w:p>
        </w:tc>
        <w:tc>
          <w:tcPr>
            <w:tcW w:w="34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Advanced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&amp; Sensor Programming with Pytho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dvanced Applied Programming with Python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14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6144</w:t>
            </w:r>
          </w:p>
        </w:tc>
        <w:tc>
          <w:tcPr>
            <w:tcW w:w="34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Advanced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Analytics with Cloud Services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dvanced Applied Analytics with Cloud Services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14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NT 6152</w:t>
            </w:r>
          </w:p>
        </w:tc>
        <w:tc>
          <w:tcPr>
            <w:tcW w:w="34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 xml:space="preserve"> Advanced </w:t>
            </w:r>
            <w:proofErr w:type="spellStart"/>
            <w:r w:rsidRPr="006F3E65">
              <w:rPr>
                <w:rFonts w:ascii="Calibri" w:eastAsia="Times New Roman" w:hAnsi="Calibri" w:cs="Calibri"/>
                <w:color w:val="1F497D"/>
              </w:rPr>
              <w:t>IoT</w:t>
            </w:r>
            <w:proofErr w:type="spellEnd"/>
            <w:r w:rsidRPr="006F3E65">
              <w:rPr>
                <w:rFonts w:ascii="Calibri" w:eastAsia="Times New Roman" w:hAnsi="Calibri" w:cs="Calibri"/>
                <w:color w:val="1F497D"/>
              </w:rPr>
              <w:t xml:space="preserve"> &amp; Sensor Data Visualization</w:t>
            </w:r>
          </w:p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dvanced Applied Data Visualization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</w:tbl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b/>
          <w:bCs/>
          <w:color w:val="1F497D"/>
          <w:u w:val="single"/>
        </w:rPr>
        <w:t>2. Consider the following classes as electives in the SCIS program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9"/>
        <w:gridCol w:w="1644"/>
        <w:gridCol w:w="1787"/>
        <w:gridCol w:w="2301"/>
        <w:gridCol w:w="2229"/>
      </w:tblGrid>
      <w:tr w:rsidR="006F3E65" w:rsidRPr="006F3E65" w:rsidTr="006F3E65">
        <w:tc>
          <w:tcPr>
            <w:tcW w:w="1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Class Number</w:t>
            </w:r>
          </w:p>
        </w:tc>
        <w:tc>
          <w:tcPr>
            <w:tcW w:w="165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Old nam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Proposed name</w:t>
            </w:r>
          </w:p>
        </w:tc>
        <w:tc>
          <w:tcPr>
            <w:tcW w:w="2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ECE Comments: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SCIS Approve/</w:t>
            </w:r>
            <w:proofErr w:type="gramStart"/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Reject ?</w:t>
            </w:r>
            <w:proofErr w:type="gramEnd"/>
          </w:p>
        </w:tc>
      </w:tr>
      <w:tr w:rsidR="006F3E65" w:rsidRPr="006F3E65" w:rsidTr="006F3E65">
        <w:tc>
          <w:tcPr>
            <w:tcW w:w="13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EL2880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Applied Software Techniques in Engineer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 programm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This course replaces C for engineers proposed by SCIS. ECE can add a module to it if required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13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EL 3160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omputer Applications in Electrical</w:t>
            </w:r>
          </w:p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ngineer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++ programming for embedded systems</w:t>
            </w:r>
            <w:r w:rsidRPr="006F3E65">
              <w:rPr>
                <w:rFonts w:ascii="Calibri" w:eastAsia="Times New Roman" w:hAnsi="Calibri" w:cs="Calibri"/>
                <w:color w:val="1F497D"/>
              </w:rPr>
              <w:br/>
            </w:r>
            <w:r w:rsidRPr="006F3E65">
              <w:rPr>
                <w:rFonts w:ascii="Calibri" w:eastAsia="Times New Roman" w:hAnsi="Calibri" w:cs="Calibri"/>
                <w:color w:val="1F497D"/>
              </w:rPr>
              <w:br/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</w:tbl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b/>
          <w:bCs/>
          <w:color w:val="1F497D"/>
          <w:u w:val="single"/>
        </w:rPr>
        <w:t>3. Consider the following class as a core class to the SCIS program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83"/>
        <w:gridCol w:w="4019"/>
        <w:gridCol w:w="2238"/>
      </w:tblGrid>
      <w:tr w:rsidR="006F3E65" w:rsidRPr="006F3E65" w:rsidTr="006F3E65">
        <w:tc>
          <w:tcPr>
            <w:tcW w:w="3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  <w:u w:val="single"/>
              </w:rPr>
              <w:t>Course</w:t>
            </w:r>
          </w:p>
        </w:tc>
        <w:tc>
          <w:tcPr>
            <w:tcW w:w="40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  <w:u w:val="single"/>
              </w:rPr>
              <w:t>Catalog Description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SCIS Approve/</w:t>
            </w:r>
            <w:proofErr w:type="gramStart"/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Reject ?</w:t>
            </w:r>
            <w:proofErr w:type="gramEnd"/>
          </w:p>
        </w:tc>
      </w:tr>
      <w:tr w:rsidR="006F3E65" w:rsidRPr="006F3E65" w:rsidTr="006F3E65">
        <w:tc>
          <w:tcPr>
            <w:tcW w:w="31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CTS 1120 Fundamentals of Cybersecurity (3).</w:t>
            </w:r>
          </w:p>
        </w:tc>
        <w:tc>
          <w:tcPr>
            <w:tcW w:w="4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Don't get hacked, be safe, and protect your digital footprint. Actions taken can have a lasting impact in your personal, financial and professional life. Recognize and prevent threats</w:t>
            </w:r>
          </w:p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 </w:t>
            </w:r>
          </w:p>
        </w:tc>
      </w:tr>
    </w:tbl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b/>
          <w:bCs/>
          <w:color w:val="1F497D"/>
        </w:rPr>
        <w:t>4</w:t>
      </w:r>
      <w:r w:rsidRPr="006F3E65">
        <w:rPr>
          <w:rFonts w:ascii="Calibri" w:eastAsia="Times New Roman" w:hAnsi="Calibri" w:cs="Calibri"/>
          <w:b/>
          <w:bCs/>
          <w:color w:val="1F497D"/>
          <w:u w:val="single"/>
        </w:rPr>
        <w:t>. Approve the New Undergraduate Track in Cyber Defense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9"/>
        <w:gridCol w:w="2241"/>
      </w:tblGrid>
      <w:tr w:rsidR="006F3E65" w:rsidRPr="006F3E65" w:rsidTr="006F3E65">
        <w:tc>
          <w:tcPr>
            <w:tcW w:w="71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Track Name</w:t>
            </w:r>
          </w:p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SCIS Approve/</w:t>
            </w:r>
            <w:proofErr w:type="gramStart"/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Reject ?</w:t>
            </w:r>
            <w:proofErr w:type="gramEnd"/>
          </w:p>
        </w:tc>
      </w:tr>
      <w:tr w:rsidR="006F3E65" w:rsidRPr="006F3E65" w:rsidTr="006F3E65">
        <w:tc>
          <w:tcPr>
            <w:tcW w:w="7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Cyber Defens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 </w:t>
            </w:r>
          </w:p>
        </w:tc>
      </w:tr>
    </w:tbl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b/>
          <w:bCs/>
          <w:color w:val="1F497D"/>
          <w:u w:val="single"/>
        </w:rPr>
        <w:t>5. The ECE department has the following recommendations regarding SCIS requests:</w:t>
      </w:r>
    </w:p>
    <w:tbl>
      <w:tblPr>
        <w:tblW w:w="944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7"/>
        <w:gridCol w:w="3868"/>
        <w:gridCol w:w="3240"/>
      </w:tblGrid>
      <w:tr w:rsidR="006F3E65" w:rsidRPr="006F3E65" w:rsidTr="006F3E65">
        <w:tc>
          <w:tcPr>
            <w:tcW w:w="23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 </w:t>
            </w:r>
          </w:p>
        </w:tc>
        <w:tc>
          <w:tcPr>
            <w:tcW w:w="38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ECE suggestions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b/>
                <w:bCs/>
                <w:color w:val="1F497D"/>
              </w:rPr>
              <w:t>SCIS comment?</w:t>
            </w:r>
          </w:p>
        </w:tc>
      </w:tr>
      <w:tr w:rsidR="006F3E65" w:rsidRPr="006F3E65" w:rsidTr="006F3E65">
        <w:tc>
          <w:tcPr>
            <w:tcW w:w="23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1. COP270</w:t>
            </w:r>
          </w:p>
        </w:tc>
        <w:tc>
          <w:tcPr>
            <w:tcW w:w="38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Do not include “For Engineers” in the new course title. Hence the suggested new title should be:  Secure C programming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23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2. CIS 4xxx/5xxx</w:t>
            </w:r>
          </w:p>
        </w:tc>
        <w:tc>
          <w:tcPr>
            <w:tcW w:w="38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CE suggests you remove the word “Applied” from both courses titles. And leave the courses titles as “Parallel Computing” and “Advanced Parallel Computing”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  <w:tr w:rsidR="006F3E65" w:rsidRPr="006F3E65" w:rsidTr="006F3E65">
        <w:tc>
          <w:tcPr>
            <w:tcW w:w="23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3. Undergraduate track in Cybersecurity</w:t>
            </w:r>
          </w:p>
        </w:tc>
        <w:tc>
          <w:tcPr>
            <w:tcW w:w="38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ECE approval is contingent to SCIS renaming COP2270:  Secure C programming.  (bullet 1: remove “for Engineers”)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F3E65" w:rsidRPr="006F3E65" w:rsidRDefault="006F3E65" w:rsidP="006F3E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3E65">
              <w:rPr>
                <w:rFonts w:ascii="Calibri" w:eastAsia="Times New Roman" w:hAnsi="Calibri" w:cs="Calibri"/>
                <w:color w:val="1F497D"/>
              </w:rPr>
              <w:t> </w:t>
            </w:r>
          </w:p>
        </w:tc>
      </w:tr>
    </w:tbl>
    <w:p w:rsidR="006F3E65" w:rsidRPr="006F3E65" w:rsidRDefault="006F3E65" w:rsidP="006F3E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E65">
        <w:rPr>
          <w:rFonts w:ascii="Calibri" w:eastAsia="Times New Roman" w:hAnsi="Calibri" w:cs="Calibri"/>
          <w:color w:val="1F497D"/>
        </w:rPr>
        <w:t> </w:t>
      </w:r>
    </w:p>
    <w:p w:rsidR="006F3E65" w:rsidRDefault="006F3E6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F3E65" w:rsidRDefault="006F3E6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F3E65" w:rsidRPr="00A70C05" w:rsidRDefault="006F3E6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6F3E6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jIxNjW2NDM1MbdQ0lEKTi0uzszPAykwrAUAdYvOQiwAAAA="/>
  </w:docVars>
  <w:rsids>
    <w:rsidRoot w:val="004150A6"/>
    <w:rsid w:val="004150A6"/>
    <w:rsid w:val="006F3E65"/>
    <w:rsid w:val="00A70C05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F7296A-3867-4A9D-A946-F154F7F29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E6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73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alwan@fi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1</Words>
  <Characters>2631</Characters>
  <Application>Microsoft Office Word</Application>
  <DocSecurity>0</DocSecurity>
  <Lines>21</Lines>
  <Paragraphs>6</Paragraphs>
  <ScaleCrop>false</ScaleCrop>
  <Company/>
  <LinksUpToDate>false</LinksUpToDate>
  <CharactersWithSpaces>3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19-10-30T18:07:00Z</dcterms:created>
  <dcterms:modified xsi:type="dcterms:W3CDTF">2019-10-30T18:08:00Z</dcterms:modified>
</cp:coreProperties>
</file>